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4BD9D" w14:textId="77777777" w:rsidR="005B69FB" w:rsidRDefault="00B176FC" w:rsidP="005B69F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51F900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B69F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D0B0215" w14:textId="77777777" w:rsidR="005B69FB" w:rsidRDefault="005B69FB" w:rsidP="005B69F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A5BB580" w14:textId="77777777" w:rsidR="005B69FB" w:rsidRDefault="005B69FB" w:rsidP="005B69F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B4EA91F" w14:textId="77777777" w:rsidR="005B69FB" w:rsidRDefault="005B69FB" w:rsidP="005B69F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7882BD4A" w14:textId="7FA9911B" w:rsidR="005B69FB" w:rsidRPr="005B69FB" w:rsidRDefault="005B69FB" w:rsidP="005B69F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5:  TV Watching - Significance Test Comparing Two Proportions</w:t>
      </w:r>
    </w:p>
    <w:p w14:paraId="3A51104D" w14:textId="2C9558F7" w:rsidR="001823FC" w:rsidRDefault="00000000">
      <w:pPr>
        <w:pStyle w:val="Heading2"/>
      </w:pPr>
      <w:r>
        <w:t>Reading in the data</w:t>
      </w:r>
    </w:p>
    <w:p w14:paraId="52EB3ADB" w14:textId="6F16EF6C" w:rsidR="001823FC" w:rsidRDefault="00000000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4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19</w:t>
      </w:r>
    </w:p>
    <w:p w14:paraId="253DB814" w14:textId="77777777" w:rsidR="001823FC" w:rsidRDefault="00000000">
      <w:pPr>
        <w:pStyle w:val="Heading2"/>
      </w:pPr>
      <w:bookmarkStart w:id="1" w:name="to-compute-the-sample-proportions"/>
      <w:bookmarkEnd w:id="0"/>
      <w:r>
        <w:t>To compute the sample proportions</w:t>
      </w:r>
    </w:p>
    <w:p w14:paraId="4BCBACE9" w14:textId="14709125" w:rsidR="001823FC" w:rsidRDefault="00000000">
      <w:pPr>
        <w:pStyle w:val="SourceCode"/>
      </w:pPr>
      <w:r>
        <w:rPr>
          <w:rStyle w:val="NormalTok"/>
        </w:rPr>
        <w:t xml:space="preserve">phat1 </w:t>
      </w:r>
      <w:r>
        <w:rPr>
          <w:rStyle w:val="OtherTok"/>
        </w:rPr>
        <w:t>&lt;-</w:t>
      </w:r>
      <w:r>
        <w:rPr>
          <w:rStyle w:val="NormalTok"/>
        </w:rPr>
        <w:t xml:space="preserve"> x1 </w:t>
      </w:r>
      <w:r>
        <w:rPr>
          <w:rStyle w:val="SpecialCharTok"/>
        </w:rPr>
        <w:t>/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phat2 </w:t>
      </w:r>
      <w:r>
        <w:rPr>
          <w:rStyle w:val="OtherTok"/>
        </w:rPr>
        <w:t>&lt;-</w:t>
      </w:r>
      <w:r>
        <w:rPr>
          <w:rStyle w:val="NormalTok"/>
        </w:rPr>
        <w:t xml:space="preserve"> x2 </w:t>
      </w:r>
      <w:r>
        <w:rPr>
          <w:rStyle w:val="SpecialCharTok"/>
        </w:rPr>
        <w:t>/</w:t>
      </w:r>
      <w:r>
        <w:rPr>
          <w:rStyle w:val="NormalTok"/>
        </w:rPr>
        <w:t xml:space="preserve"> n2</w:t>
      </w:r>
    </w:p>
    <w:p w14:paraId="5FB531B9" w14:textId="77777777" w:rsidR="001823FC" w:rsidRDefault="00000000">
      <w:pPr>
        <w:pStyle w:val="Heading2"/>
      </w:pPr>
      <w:bookmarkStart w:id="2" w:name="setting-null-hypothesis"/>
      <w:bookmarkEnd w:id="1"/>
      <w:r>
        <w:t>Setting null hypothesis</w:t>
      </w:r>
    </w:p>
    <w:p w14:paraId="45416032" w14:textId="3D7D0684" w:rsidR="001823FC" w:rsidRDefault="00000000">
      <w:pPr>
        <w:pStyle w:val="SourceCode"/>
      </w:pPr>
      <w:r>
        <w:rPr>
          <w:rStyle w:val="NormalTok"/>
        </w:rPr>
        <w:t xml:space="preserve">p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78143DC5" w14:textId="77777777" w:rsidR="001823FC" w:rsidRDefault="00000000">
      <w:pPr>
        <w:pStyle w:val="Heading2"/>
      </w:pPr>
      <w:bookmarkStart w:id="3" w:name="X250389a1f7cff55674edefe163fb8cfd1c2f210"/>
      <w:bookmarkEnd w:id="2"/>
      <w:r>
        <w:t>Computing pooled estimate of the common proportion p under the null hypothesis</w:t>
      </w:r>
    </w:p>
    <w:p w14:paraId="3B92A614" w14:textId="42272A03" w:rsidR="001823FC" w:rsidRDefault="00000000">
      <w:pPr>
        <w:pStyle w:val="SourceCode"/>
      </w:pP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(x1 </w:t>
      </w:r>
      <w:r>
        <w:rPr>
          <w:rStyle w:val="SpecialCharTok"/>
        </w:rPr>
        <w:t>+</w:t>
      </w:r>
      <w:r>
        <w:rPr>
          <w:rStyle w:val="NormalTok"/>
        </w:rPr>
        <w:t xml:space="preserve"> x2) </w:t>
      </w:r>
      <w:r>
        <w:rPr>
          <w:rStyle w:val="SpecialCharTok"/>
        </w:rPr>
        <w:t>/</w:t>
      </w:r>
      <w:r>
        <w:rPr>
          <w:rStyle w:val="NormalTok"/>
        </w:rPr>
        <w:t xml:space="preserve"> (n1 </w:t>
      </w:r>
      <w:r>
        <w:rPr>
          <w:rStyle w:val="SpecialCharTok"/>
        </w:rPr>
        <w:t>+</w:t>
      </w:r>
      <w:r>
        <w:rPr>
          <w:rStyle w:val="NormalTok"/>
        </w:rPr>
        <w:t xml:space="preserve"> n2)</w:t>
      </w:r>
    </w:p>
    <w:p w14:paraId="03FA1C52" w14:textId="77777777" w:rsidR="001823FC" w:rsidRDefault="00000000">
      <w:pPr>
        <w:pStyle w:val="Heading2"/>
      </w:pPr>
      <w:bookmarkStart w:id="4" w:name="X5f0c8112be828c06367884257f4cb4026302597"/>
      <w:bookmarkEnd w:id="3"/>
      <w:r>
        <w:t>To compute the standard error for the test</w:t>
      </w:r>
    </w:p>
    <w:p w14:paraId="2D1D1B1B" w14:textId="19D5C77C" w:rsidR="001823FC" w:rsidRDefault="00000000">
      <w:pPr>
        <w:pStyle w:val="SourceCode"/>
      </w:pPr>
      <w:r>
        <w:rPr>
          <w:rStyle w:val="NormalTok"/>
        </w:rPr>
        <w:t xml:space="preserve">se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q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ha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) </w:t>
      </w:r>
      <w:r>
        <w:rPr>
          <w:rStyle w:val="SpecialCharTok"/>
        </w:rPr>
        <w:t>*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1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2)))</w:t>
      </w:r>
    </w:p>
    <w:p w14:paraId="50A59FD1" w14:textId="77777777" w:rsidR="001823FC" w:rsidRDefault="00000000">
      <w:pPr>
        <w:pStyle w:val="Heading2"/>
      </w:pPr>
      <w:bookmarkStart w:id="5" w:name="to-find-the-test-statistic"/>
      <w:bookmarkEnd w:id="4"/>
      <w:r>
        <w:t>To find the test statistic</w:t>
      </w:r>
    </w:p>
    <w:p w14:paraId="7CF0F9ED" w14:textId="2EF2618D" w:rsidR="001823FC" w:rsidRDefault="00000000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(phat1 </w:t>
      </w:r>
      <w:r>
        <w:rPr>
          <w:rStyle w:val="SpecialCharTok"/>
        </w:rPr>
        <w:t>-</w:t>
      </w:r>
      <w:r>
        <w:rPr>
          <w:rStyle w:val="NormalTok"/>
        </w:rPr>
        <w:t xml:space="preserve"> phat2) </w:t>
      </w:r>
      <w:r>
        <w:rPr>
          <w:rStyle w:val="SpecialCharTok"/>
        </w:rPr>
        <w:t>-</w:t>
      </w:r>
      <w:r>
        <w:rPr>
          <w:rStyle w:val="NormalTok"/>
        </w:rPr>
        <w:t xml:space="preserve"> p0) </w:t>
      </w:r>
      <w:r>
        <w:rPr>
          <w:rStyle w:val="SpecialCharTok"/>
        </w:rPr>
        <w:t>/</w:t>
      </w:r>
      <w:r>
        <w:rPr>
          <w:rStyle w:val="NormalTok"/>
        </w:rPr>
        <w:t xml:space="preserve"> se0</w:t>
      </w:r>
    </w:p>
    <w:p w14:paraId="43B0F39B" w14:textId="77777777" w:rsidR="001823FC" w:rsidRDefault="00000000">
      <w:pPr>
        <w:pStyle w:val="Heading2"/>
      </w:pPr>
      <w:bookmarkStart w:id="6" w:name="Xcd797fbcde4c1cc1621299bdd7ff6fb6816e77f"/>
      <w:bookmarkEnd w:id="5"/>
      <w:r>
        <w:t>To compute the p value of the two sided hypothesis test</w:t>
      </w:r>
    </w:p>
    <w:p w14:paraId="767E5A8C" w14:textId="77777777" w:rsidR="001823FC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)</w:t>
      </w:r>
    </w:p>
    <w:p w14:paraId="68649382" w14:textId="77777777" w:rsidR="001823FC" w:rsidRDefault="00000000">
      <w:pPr>
        <w:pStyle w:val="SourceCode"/>
      </w:pPr>
      <w:r>
        <w:rPr>
          <w:rStyle w:val="VerbatimChar"/>
        </w:rPr>
        <w:t>## [1] 5.439141e-05</w:t>
      </w:r>
    </w:p>
    <w:p w14:paraId="120B874A" w14:textId="77777777" w:rsidR="005B69FB" w:rsidRDefault="005B69FB">
      <w:pPr>
        <w:pStyle w:val="Heading2"/>
      </w:pPr>
      <w:bookmarkStart w:id="7" w:name="X7cdfedb3c62ab2a5a3e3f5ad9679a03722b522b"/>
      <w:bookmarkEnd w:id="6"/>
    </w:p>
    <w:p w14:paraId="0D7519E2" w14:textId="606EBC74" w:rsidR="005B69FB" w:rsidRDefault="005B69FB">
      <w:pPr>
        <w:pStyle w:val="Heading2"/>
      </w:pPr>
    </w:p>
    <w:p w14:paraId="1340A7AD" w14:textId="77777777" w:rsidR="005B69FB" w:rsidRPr="005B69FB" w:rsidRDefault="005B69FB" w:rsidP="005B69FB">
      <w:pPr>
        <w:pStyle w:val="BodyText"/>
      </w:pPr>
    </w:p>
    <w:p w14:paraId="757BDCBB" w14:textId="756060F9" w:rsidR="001823FC" w:rsidRDefault="00000000">
      <w:pPr>
        <w:pStyle w:val="Heading2"/>
      </w:pPr>
      <w:r>
        <w:lastRenderedPageBreak/>
        <w:t xml:space="preserve">Alternatively, you can use the </w:t>
      </w:r>
      <w:r>
        <w:rPr>
          <w:rStyle w:val="VerbatimChar"/>
        </w:rPr>
        <w:t>prop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</w:t>
      </w:r>
    </w:p>
    <w:p w14:paraId="2BCFF177" w14:textId="77777777" w:rsidR="001823FC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54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619</w:t>
      </w:r>
      <w:r>
        <w:rPr>
          <w:rStyle w:val="NormalTok"/>
        </w:rPr>
        <w:t xml:space="preserve">)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36F1BB3" w14:textId="77777777" w:rsidR="001823F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5, 154) out of c(88, 619)</w:t>
      </w:r>
      <w:r>
        <w:br/>
      </w:r>
      <w:r>
        <w:rPr>
          <w:rStyle w:val="VerbatimChar"/>
        </w:rPr>
        <w:t>## X-squared = 16.289, df = 1, p-value = 5.439e-05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511242 -0.13281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</w:t>
      </w:r>
      <w:r>
        <w:br/>
      </w:r>
      <w:r>
        <w:rPr>
          <w:rStyle w:val="VerbatimChar"/>
        </w:rPr>
        <w:t>## 0.05681818 0.24878837</w:t>
      </w:r>
      <w:bookmarkEnd w:id="7"/>
    </w:p>
    <w:sectPr w:rsidR="001823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04149" w14:textId="77777777" w:rsidR="00B176FC" w:rsidRDefault="00B176FC">
      <w:pPr>
        <w:spacing w:after="0"/>
      </w:pPr>
      <w:r>
        <w:separator/>
      </w:r>
    </w:p>
  </w:endnote>
  <w:endnote w:type="continuationSeparator" w:id="0">
    <w:p w14:paraId="10FD03EA" w14:textId="77777777" w:rsidR="00B176FC" w:rsidRDefault="00B176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163D2" w14:textId="77777777" w:rsidR="00B176FC" w:rsidRDefault="00B176FC">
      <w:r>
        <w:separator/>
      </w:r>
    </w:p>
  </w:footnote>
  <w:footnote w:type="continuationSeparator" w:id="0">
    <w:p w14:paraId="16779573" w14:textId="77777777" w:rsidR="00B176FC" w:rsidRDefault="00B176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7080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69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23FC"/>
    <w:rsid w:val="001823FC"/>
    <w:rsid w:val="00246FB6"/>
    <w:rsid w:val="005B69FB"/>
    <w:rsid w:val="00B176FC"/>
    <w:rsid w:val="00D9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F63F32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13T13:59:00Z</dcterms:created>
  <dcterms:modified xsi:type="dcterms:W3CDTF">2022-08-0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